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E926D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47C42342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4A8975A4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1672E62E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50F51EC5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8F7701" w:rsidRPr="001A2552" w14:paraId="63D97676" w14:textId="77777777" w:rsidTr="00A9458D">
        <w:trPr>
          <w:jc w:val="center"/>
        </w:trPr>
        <w:tc>
          <w:tcPr>
            <w:tcW w:w="2745" w:type="dxa"/>
            <w:vAlign w:val="center"/>
          </w:tcPr>
          <w:p w14:paraId="66AA3DE9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2C160563" w14:textId="37F5020B" w:rsidR="008F7701" w:rsidRPr="001A2552" w:rsidRDefault="008F7701" w:rsidP="008F7701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>İLT217 Yeni Medya Yeni Teknolojiler</w:t>
            </w:r>
          </w:p>
        </w:tc>
      </w:tr>
      <w:tr w:rsidR="008F7701" w:rsidRPr="001A2552" w14:paraId="40B473A4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A2825B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D6FAFB3" w14:textId="5C41AFEC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Gör. Nilüfer Pınar Kılıç</w:t>
            </w:r>
          </w:p>
        </w:tc>
      </w:tr>
      <w:tr w:rsidR="008F7701" w:rsidRPr="001A2552" w14:paraId="3B1B3AD4" w14:textId="77777777" w:rsidTr="00832AEF">
        <w:trPr>
          <w:jc w:val="center"/>
        </w:trPr>
        <w:tc>
          <w:tcPr>
            <w:tcW w:w="2745" w:type="dxa"/>
            <w:vAlign w:val="center"/>
          </w:tcPr>
          <w:p w14:paraId="65C5401B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5B392A5E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8F7701" w:rsidRPr="001A2552" w14:paraId="5176D578" w14:textId="77777777" w:rsidTr="00832AEF">
        <w:trPr>
          <w:jc w:val="center"/>
        </w:trPr>
        <w:tc>
          <w:tcPr>
            <w:tcW w:w="2745" w:type="dxa"/>
            <w:vAlign w:val="center"/>
          </w:tcPr>
          <w:p w14:paraId="1EACB953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634E649D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8F7701" w:rsidRPr="001A2552" w14:paraId="5A1A0C2D" w14:textId="77777777" w:rsidTr="00832AEF">
        <w:trPr>
          <w:jc w:val="center"/>
        </w:trPr>
        <w:tc>
          <w:tcPr>
            <w:tcW w:w="2745" w:type="dxa"/>
            <w:vAlign w:val="center"/>
          </w:tcPr>
          <w:p w14:paraId="56E82ECA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2457DF30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8F7701" w:rsidRPr="001A2552" w14:paraId="30033550" w14:textId="77777777" w:rsidTr="00832AEF">
        <w:trPr>
          <w:jc w:val="center"/>
        </w:trPr>
        <w:tc>
          <w:tcPr>
            <w:tcW w:w="2745" w:type="dxa"/>
            <w:vAlign w:val="center"/>
          </w:tcPr>
          <w:p w14:paraId="34520F16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4B1998AE" w14:textId="5696859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eni medya, sosyal medya, artırılmış gerçeklik sanal gerçeklik, mobil teknolojiler, web sitesi</w:t>
            </w:r>
            <w:r w:rsidR="00B045B7">
              <w:rPr>
                <w:szCs w:val="16"/>
              </w:rPr>
              <w:t>, kurumsal iletişim</w:t>
            </w:r>
          </w:p>
        </w:tc>
      </w:tr>
      <w:tr w:rsidR="008F7701" w:rsidRPr="001A2552" w14:paraId="2C9618DB" w14:textId="77777777" w:rsidTr="00832AEF">
        <w:trPr>
          <w:jc w:val="center"/>
        </w:trPr>
        <w:tc>
          <w:tcPr>
            <w:tcW w:w="2745" w:type="dxa"/>
            <w:vAlign w:val="center"/>
          </w:tcPr>
          <w:p w14:paraId="0620F956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3A09FF5B" w14:textId="5A86FB3C" w:rsidR="008F7701" w:rsidRPr="001A2552" w:rsidRDefault="008F7701" w:rsidP="008F7701">
            <w:pPr>
              <w:pStyle w:val="DersBilgileri"/>
              <w:rPr>
                <w:szCs w:val="16"/>
              </w:rPr>
            </w:pPr>
            <w:r w:rsidRPr="008F7701">
              <w:rPr>
                <w:szCs w:val="16"/>
              </w:rPr>
              <w:t>Dersin amacı dijital medya ortamlarının ve ilişkili teknolojilerin tanıtılması, çeşitli platformların ve özelliklerinin açıklanmasıdır.</w:t>
            </w:r>
          </w:p>
        </w:tc>
      </w:tr>
      <w:tr w:rsidR="008F7701" w:rsidRPr="001A2552" w14:paraId="5A941808" w14:textId="77777777" w:rsidTr="00832AEF">
        <w:trPr>
          <w:jc w:val="center"/>
        </w:trPr>
        <w:tc>
          <w:tcPr>
            <w:tcW w:w="2745" w:type="dxa"/>
            <w:vAlign w:val="center"/>
          </w:tcPr>
          <w:p w14:paraId="15445863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79FF84BC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 saat * 14 hafta </w:t>
            </w:r>
          </w:p>
        </w:tc>
      </w:tr>
      <w:tr w:rsidR="008F7701" w:rsidRPr="001A2552" w14:paraId="05D34B1F" w14:textId="77777777" w:rsidTr="00832AEF">
        <w:trPr>
          <w:jc w:val="center"/>
        </w:trPr>
        <w:tc>
          <w:tcPr>
            <w:tcW w:w="2745" w:type="dxa"/>
            <w:vAlign w:val="center"/>
          </w:tcPr>
          <w:p w14:paraId="7E6ACEEF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62919378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8F7701" w:rsidRPr="001A2552" w14:paraId="046E8984" w14:textId="77777777" w:rsidTr="00832AEF">
        <w:trPr>
          <w:jc w:val="center"/>
        </w:trPr>
        <w:tc>
          <w:tcPr>
            <w:tcW w:w="2745" w:type="dxa"/>
            <w:vAlign w:val="center"/>
          </w:tcPr>
          <w:p w14:paraId="15F5A6A7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0C07059A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8F7701" w:rsidRPr="001A2552" w14:paraId="00DF7684" w14:textId="77777777" w:rsidTr="00832AEF">
        <w:trPr>
          <w:jc w:val="center"/>
        </w:trPr>
        <w:tc>
          <w:tcPr>
            <w:tcW w:w="2745" w:type="dxa"/>
            <w:vAlign w:val="center"/>
          </w:tcPr>
          <w:p w14:paraId="1F9E32A5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06F94782" w14:textId="77777777" w:rsidR="008F7701" w:rsidRPr="008F7701" w:rsidRDefault="008F7701" w:rsidP="008F7701">
            <w:pPr>
              <w:pStyle w:val="Kaynakca"/>
              <w:rPr>
                <w:szCs w:val="16"/>
                <w:lang w:val="tr-TR"/>
              </w:rPr>
            </w:pPr>
            <w:r w:rsidRPr="008F7701">
              <w:rPr>
                <w:szCs w:val="16"/>
                <w:lang w:val="tr-TR"/>
              </w:rPr>
              <w:t>(Der) Binark, M. (2007). Yeni Medya Çalışmaları. Ankara: Dipnot,</w:t>
            </w:r>
          </w:p>
          <w:p w14:paraId="09724C22" w14:textId="243902FF" w:rsidR="008F7701" w:rsidRPr="001A2552" w:rsidRDefault="008F7701" w:rsidP="008F7701">
            <w:pPr>
              <w:pStyle w:val="Kaynakca"/>
              <w:rPr>
                <w:szCs w:val="16"/>
                <w:lang w:val="tr-TR"/>
              </w:rPr>
            </w:pPr>
            <w:r w:rsidRPr="008F7701">
              <w:rPr>
                <w:szCs w:val="16"/>
                <w:lang w:val="tr-TR"/>
              </w:rPr>
              <w:t>(Der.) Mutlu Binark ve Barış Kılıçbay. (2005) İnternet, Toplum, Kültür. Ankara: Epos.</w:t>
            </w:r>
          </w:p>
        </w:tc>
      </w:tr>
      <w:tr w:rsidR="008F7701" w:rsidRPr="001A2552" w14:paraId="6DD155FB" w14:textId="77777777" w:rsidTr="00832AEF">
        <w:trPr>
          <w:jc w:val="center"/>
        </w:trPr>
        <w:tc>
          <w:tcPr>
            <w:tcW w:w="2745" w:type="dxa"/>
            <w:vAlign w:val="center"/>
          </w:tcPr>
          <w:p w14:paraId="17D26858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14:paraId="7DF9A8E5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8F7701" w:rsidRPr="001A2552" w14:paraId="546FB629" w14:textId="77777777" w:rsidTr="00832AEF">
        <w:trPr>
          <w:jc w:val="center"/>
        </w:trPr>
        <w:tc>
          <w:tcPr>
            <w:tcW w:w="2745" w:type="dxa"/>
            <w:vAlign w:val="center"/>
          </w:tcPr>
          <w:p w14:paraId="12DC7F4A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300BEC29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8F7701" w:rsidRPr="001A2552" w14:paraId="3603A4E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CAC37DB" w14:textId="77777777" w:rsidR="008F7701" w:rsidRPr="001A2552" w:rsidRDefault="008F7701" w:rsidP="008F770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55E7BB27" w14:textId="77777777" w:rsidR="008F7701" w:rsidRPr="001A2552" w:rsidRDefault="008F7701" w:rsidP="008F770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44DA14AC" w14:textId="77777777" w:rsidR="00BC32DD" w:rsidRPr="001A2552" w:rsidRDefault="00BC32DD" w:rsidP="00BC32DD">
      <w:pPr>
        <w:rPr>
          <w:sz w:val="16"/>
          <w:szCs w:val="16"/>
        </w:rPr>
      </w:pPr>
    </w:p>
    <w:p w14:paraId="7D57F3C1" w14:textId="77777777" w:rsidR="00BC32DD" w:rsidRPr="001A2552" w:rsidRDefault="00BC32DD" w:rsidP="00BC32DD">
      <w:pPr>
        <w:rPr>
          <w:sz w:val="16"/>
          <w:szCs w:val="16"/>
        </w:rPr>
      </w:pPr>
    </w:p>
    <w:p w14:paraId="322F3B2F" w14:textId="77777777" w:rsidR="00BC32DD" w:rsidRPr="001A2552" w:rsidRDefault="00BC32DD" w:rsidP="00BC32DD">
      <w:pPr>
        <w:rPr>
          <w:sz w:val="16"/>
          <w:szCs w:val="16"/>
        </w:rPr>
      </w:pPr>
    </w:p>
    <w:p w14:paraId="58FE4E84" w14:textId="77777777" w:rsidR="00BC32DD" w:rsidRDefault="00BC32DD" w:rsidP="00BC32DD"/>
    <w:p w14:paraId="2F1712FE" w14:textId="77777777" w:rsidR="00EB0AE2" w:rsidRDefault="00B045B7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qgUAFnaWHSwAAAA="/>
  </w:docVars>
  <w:rsids>
    <w:rsidRoot w:val="00BC32DD"/>
    <w:rsid w:val="000A48ED"/>
    <w:rsid w:val="00166DFA"/>
    <w:rsid w:val="005F25EB"/>
    <w:rsid w:val="006F6B88"/>
    <w:rsid w:val="00832BE3"/>
    <w:rsid w:val="008F7701"/>
    <w:rsid w:val="00B045B7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B2091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35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azar </cp:lastModifiedBy>
  <cp:revision>6</cp:revision>
  <dcterms:created xsi:type="dcterms:W3CDTF">2017-02-03T08:50:00Z</dcterms:created>
  <dcterms:modified xsi:type="dcterms:W3CDTF">2021-03-17T21:30:00Z</dcterms:modified>
</cp:coreProperties>
</file>